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32 XXX XXX 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russels, Belgium</w:t>
      </w:r>
    </w:p>
    <w:bookmarkStart w:id="20" w:name="Xe79b54412841f045910de246dfb53d39c691050"/>
    <w:p>
      <w:pPr>
        <w:pStyle w:val="Heading2"/>
      </w:pPr>
      <w:r>
        <w:t xml:space="preserve">Subject: Internship Application for Marine Engineer Position in Belgium Brussels</w:t>
      </w:r>
    </w:p>
    <w:bookmarkEnd w:id="20"/>
    <w:p>
      <w:pPr>
        <w:pStyle w:val="FirstParagraph"/>
      </w:pPr>
      <w:r>
        <w:t xml:space="preserve">Dear Hiring Manager,</w:t>
      </w:r>
    </w:p>
    <w:p>
      <w:pPr>
        <w:pStyle w:val="BodyText"/>
      </w:pPr>
      <w:r>
        <w:t xml:space="preserve">It is with profound enthusiasm that I submit my application for the Marine Engineer internship position at your esteemed organization, as detailed in your recent recruitment announcement. This Internship Application Letter represents not merely a professional opportunity, but the culmination of my academic dedication and a strategic step toward contributing to Belgium’s pivotal maritime sector from its dynamic capital—Brussels. Having closely followed Belgium’s leadership in sustainable shipping initiatives through the European Commission and international maritime bodies headquartered here, I am eager to immerse myself in this unique ecosystem as an aspiring Marine Engineer.</w:t>
      </w:r>
    </w:p>
    <w:p>
      <w:pPr>
        <w:pStyle w:val="BodyText"/>
      </w:pPr>
      <w:r>
        <w:t xml:space="preserve">My academic journey at [Your University] has equipped me with a robust foundation for this internship. As a final-year Marine Engineering student specializing in propulsion systems and environmental compliance, I have completed coursework including Advanced Ship Design, Naval Architecture, and Maritime Environmental Regulations. My capstone project—developing a computational model for optimizing fuel efficiency in LNG-powered vessels—directly aligns with the European Green Deal’s maritime objectives currently shaped by institutions in Belgium Brussels. This work earned me a</w:t>
      </w:r>
      <w:r>
        <w:t xml:space="preserve"> </w:t>
      </w:r>
      <w:r>
        <w:rPr>
          <w:iCs/>
          <w:i/>
        </w:rPr>
        <w:t xml:space="preserve">first-class distinction</w:t>
      </w:r>
      <w:r>
        <w:t xml:space="preserve"> </w:t>
      </w:r>
      <w:r>
        <w:t xml:space="preserve">and demonstrated my ability to translate theoretical knowledge into practical solutions for industry challenges, particularly those relevant to EU regulatory frameworks.</w:t>
      </w:r>
    </w:p>
    <w:p>
      <w:pPr>
        <w:pStyle w:val="BodyText"/>
      </w:pPr>
      <w:r>
        <w:t xml:space="preserve">What distinguishes this opportunity is the strategic advantage of Belgium Brussels as a global maritime policy hub. Unlike port cities such as Antwerp or Rotterdam, Brussels functions as the political nerve center where maritime regulations—covering safety standards, emissions control (like EU ETS for shipping), and blue economy strategies—are drafted and implemented. I am particularly inspired by your organization’s work on [mention specific project/initiative if known, e.g., "digital twin technology for fleet management"] within this context. Interning in Belgium Brussels would allow me to observe firsthand how technical innovation meets regulatory design at the European level—a perspective unavailable at coastal ports alone. As a Marine Engineer candidate, I seek to bridge engineering precision with policy awareness; this internship represents the ideal environment to cultivate that dual expertise.</w:t>
      </w:r>
    </w:p>
    <w:p>
      <w:pPr>
        <w:pStyle w:val="BodyText"/>
      </w:pPr>
      <w:r>
        <w:t xml:space="preserve">Beyond academic rigor, my practical experience reinforces my readiness for this role. During a six-month apprenticeship at [Previous Company/Organization], I assisted in troubleshooting main engine performance anomalies across three cargo vessels, documenting technical data in compliance with IACS standards. I also contributed to a waste management audit that reduced onboard plastic use by 35%—a project echoing the circular economy goals championed by Belgium’s Ministry of Economic Affairs. This hands-on exposure taught me to operate under strict safety protocols while collaborating with cross-functional teams—a skill critical for success as a Marine Engineer in Belgium Brussels, where multinational collaboration is the norm.</w:t>
      </w:r>
    </w:p>
    <w:p>
      <w:pPr>
        <w:pStyle w:val="BodyText"/>
      </w:pPr>
      <w:r>
        <w:t xml:space="preserve">I understand that Belgian workplaces value cultural fluency alongside technical ability. Having studied at a university with strong EU ties and completed language training in Dutch (B1 level) and French (intermediate), I am prepared to engage seamlessly within Brussels’ multilingual environment. My internship would not only advance my engineering skills but also contribute meaningfully to your team’s objectives through proactive problem-solving—whether assisting in hull integrity assessments, analyzing energy efficiency data, or supporting ESG reporting initiatives. I am especially keen to apply my proficiency in AutoCAD and Simulink for vessel system simulations within your projects.</w:t>
      </w:r>
    </w:p>
    <w:p>
      <w:pPr>
        <w:pStyle w:val="BodyText"/>
      </w:pPr>
      <w:r>
        <w:t xml:space="preserve">The significance of Belgium Brussels as a maritime gateway cannot be overstated. With the EU’s upcoming</w:t>
      </w:r>
      <w:r>
        <w:t xml:space="preserve"> </w:t>
      </w:r>
      <w:r>
        <w:rPr>
          <w:iCs/>
          <w:i/>
        </w:rPr>
        <w:t xml:space="preserve">Maritime Spatial Planning Directive</w:t>
      </w:r>
      <w:r>
        <w:t xml:space="preserve"> </w:t>
      </w:r>
      <w:r>
        <w:t xml:space="preserve">and the International Maritime Organization’s enhanced environmental mandates, Brussels is where global shipping regulations take shape. As an intern in this capital, I would gain unparalleled insight into how policy influences engineering practices—from designing ballast water treatment systems to implementing zero-emission technologies. This aligns perfectly with my career vision: to become a Marine Engineer who not only maintains vessels but actively shapes sustainable maritime standards for Europe and beyond.</w:t>
      </w:r>
    </w:p>
    <w:p>
      <w:pPr>
        <w:pStyle w:val="BodyText"/>
      </w:pPr>
      <w:r>
        <w:t xml:space="preserve">I am deeply impressed by your organization’s commitment to innovation in marine engineering, particularly your work on [specific example, e.g., "hybrid propulsion systems for coastal ferries"]. My technical skills in thermodynamics analysis and my passion for decarbonizing shipping would allow me to support these initiatives immediately. I am confident that my academic excellence (GPA: 3.8/4.0), hands-on experience, and cultural adaptability make me a strong fit for your team during this critical phase of maritime transition.</w:t>
      </w:r>
    </w:p>
    <w:p>
      <w:pPr>
        <w:pStyle w:val="BodyText"/>
      </w:pPr>
      <w:r>
        <w:t xml:space="preserve">Thank you for considering this Internship Application Letter. I have attached my resume, academic transcripts, and a portfolio of engineering projects for your review. I welcome the opportunity to discuss how my background as an aspiring Marine Engineer can support your objectives in Belgium Brussels. Please feel free to contact me at your convenience via email or phone to schedule an interview. I am available for a meeting at short notice and will ensure all required documentation is promptly provided.</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t xml:space="preserve">Marine Engineering Student | [Your University]</w:t>
      </w:r>
    </w:p>
    <w:p>
      <w:pPr>
        <w:pStyle w:val="BodyText"/>
      </w:pPr>
      <w:r>
        <w:rPr>
          <w:bCs/>
          <w:b/>
        </w:rPr>
        <w:t xml:space="preserve">Word Count:</w:t>
      </w:r>
      <w:r>
        <w:t xml:space="preserve"> </w:t>
      </w:r>
      <w:r>
        <w:t xml:space="preserve">825 words</w:t>
      </w:r>
    </w:p>
    <w:p>
      <w:pPr>
        <w:pStyle w:val="BodyText"/>
      </w:pPr>
      <w:r>
        <w:rPr>
          <w:bCs/>
          <w:b/>
        </w:rPr>
        <w:t xml:space="preserve">Note:</w:t>
      </w:r>
      <w:r>
        <w:t xml:space="preserve"> </w:t>
      </w:r>
      <w:r>
        <w:t xml:space="preserve">This Internship Application Letter intentionally incorporates "Internship Application Letter," "Marine Engineer," and "Belgium Brussels" as critical elements throughout the document to fulfill the specified requirements while maintaining professional coher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1T19:10:23Z</dcterms:created>
  <dcterms:modified xsi:type="dcterms:W3CDTF">2025-12-11T19:10:23Z</dcterms:modified>
</cp:coreProperties>
</file>

<file path=docProps/custom.xml><?xml version="1.0" encoding="utf-8"?>
<Properties xmlns="http://schemas.openxmlformats.org/officeDocument/2006/custom-properties" xmlns:vt="http://schemas.openxmlformats.org/officeDocument/2006/docPropsVTypes"/>
</file>